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68332" w14:textId="13359BE2" w:rsidR="00251426" w:rsidRPr="00130DB7" w:rsidRDefault="0071532C" w:rsidP="0077688D">
      <w:pPr>
        <w:pStyle w:val="NoSpacing"/>
        <w:jc w:val="center"/>
        <w:rPr>
          <w:rFonts w:asciiTheme="minorEastAsia" w:hAnsiTheme="minorEastAsia" w:cs="Times New Roman"/>
          <w:b/>
          <w:bCs/>
          <w:sz w:val="24"/>
          <w:szCs w:val="24"/>
          <w:lang w:eastAsia="zh-TW"/>
        </w:rPr>
      </w:pPr>
      <w:r w:rsidRPr="00130DB7">
        <w:rPr>
          <w:rFonts w:asciiTheme="minorEastAsia" w:hAnsiTheme="minorEastAsia" w:cs="Times New Roman" w:hint="eastAsia"/>
          <w:b/>
          <w:bCs/>
          <w:sz w:val="28"/>
          <w:szCs w:val="28"/>
          <w:lang w:eastAsia="zh-TW"/>
        </w:rPr>
        <w:t>簡式</w:t>
      </w:r>
      <w:r w:rsidR="009742C7" w:rsidRPr="00130DB7">
        <w:rPr>
          <w:rFonts w:asciiTheme="minorEastAsia" w:hAnsiTheme="minorEastAsia" w:cs="Times New Roman" w:hint="eastAsia"/>
          <w:b/>
          <w:bCs/>
          <w:sz w:val="28"/>
          <w:szCs w:val="28"/>
          <w:lang w:eastAsia="zh-TW"/>
        </w:rPr>
        <w:t>電腦</w:t>
      </w:r>
      <w:r w:rsidR="004E4942" w:rsidRPr="00130DB7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自我效能</w:t>
      </w:r>
      <w:r w:rsidRPr="00130DB7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量表</w:t>
      </w:r>
    </w:p>
    <w:p w14:paraId="0D770ECD" w14:textId="634D0812" w:rsidR="0077688D" w:rsidRPr="00D20D50" w:rsidRDefault="00E832C8" w:rsidP="00E832C8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0D50">
        <w:rPr>
          <w:rFonts w:ascii="Times New Roman" w:hAnsi="Times New Roman" w:cs="Times New Roman"/>
          <w:b/>
          <w:bCs/>
          <w:sz w:val="24"/>
          <w:szCs w:val="24"/>
        </w:rPr>
        <w:t xml:space="preserve">Brief Inventory of Technology Self-Efficacy – </w:t>
      </w:r>
      <w:bookmarkStart w:id="0" w:name="_Hlk83229751"/>
      <w:r w:rsidR="00E70900" w:rsidRPr="00D20D50">
        <w:rPr>
          <w:rFonts w:ascii="Times New Roman" w:hAnsi="Times New Roman" w:cs="Times New Roman"/>
          <w:b/>
          <w:bCs/>
          <w:sz w:val="24"/>
          <w:szCs w:val="24"/>
        </w:rPr>
        <w:t xml:space="preserve">Traditional </w:t>
      </w:r>
      <w:r w:rsidRPr="00D20D50">
        <w:rPr>
          <w:rFonts w:ascii="Times New Roman" w:hAnsi="Times New Roman" w:cs="Times New Roman"/>
          <w:b/>
          <w:bCs/>
          <w:sz w:val="24"/>
          <w:szCs w:val="24"/>
        </w:rPr>
        <w:t xml:space="preserve">Chinese </w:t>
      </w:r>
      <w:bookmarkEnd w:id="0"/>
      <w:r w:rsidRPr="00D20D50">
        <w:rPr>
          <w:rFonts w:ascii="Times New Roman" w:hAnsi="Times New Roman" w:cs="Times New Roman"/>
          <w:b/>
          <w:bCs/>
          <w:sz w:val="24"/>
          <w:szCs w:val="24"/>
        </w:rPr>
        <w:t>(BITS-T</w:t>
      </w:r>
      <w:r w:rsidR="00E70900" w:rsidRPr="00D20D50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D20D50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52D21906" w14:textId="77777777" w:rsidR="00E832C8" w:rsidRPr="00130DB7" w:rsidRDefault="00E832C8" w:rsidP="00E832C8">
      <w:pPr>
        <w:pStyle w:val="NoSpacing"/>
        <w:jc w:val="center"/>
        <w:rPr>
          <w:rFonts w:asciiTheme="minorEastAsia" w:hAnsiTheme="minorEastAsia" w:cs="Times New Roman"/>
          <w:sz w:val="24"/>
          <w:szCs w:val="24"/>
          <w:lang w:eastAsia="zh-CN"/>
        </w:rPr>
      </w:pPr>
    </w:p>
    <w:p w14:paraId="0B43E1E5" w14:textId="30927107" w:rsidR="00251426" w:rsidRPr="00130DB7" w:rsidRDefault="00E615D7" w:rsidP="009C790F">
      <w:pPr>
        <w:pStyle w:val="NoSpacing"/>
        <w:rPr>
          <w:rFonts w:asciiTheme="minorEastAsia" w:hAnsiTheme="minorEastAsia" w:cs="Times New Roman"/>
          <w:sz w:val="24"/>
          <w:szCs w:val="24"/>
          <w:lang w:eastAsia="zh-CN"/>
        </w:rPr>
      </w:pPr>
      <w:r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針對以下每一項陳述，</w:t>
      </w:r>
      <w:r w:rsidR="00BC1997" w:rsidRPr="00130DB7">
        <w:rPr>
          <w:rFonts w:asciiTheme="minorEastAsia" w:hAnsiTheme="minorEastAsia" w:cs="Times New Roman" w:hint="eastAsia"/>
          <w:sz w:val="24"/>
          <w:szCs w:val="24"/>
          <w:lang w:eastAsia="zh-TW"/>
        </w:rPr>
        <w:t>請表明</w:t>
      </w:r>
      <w:r w:rsidR="00BC1997"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您</w:t>
      </w:r>
      <w:r w:rsidR="00BC1997" w:rsidRPr="00130DB7">
        <w:rPr>
          <w:rFonts w:asciiTheme="minorEastAsia" w:hAnsiTheme="minorEastAsia" w:cs="Times New Roman" w:hint="eastAsia"/>
          <w:sz w:val="24"/>
          <w:szCs w:val="24"/>
          <w:lang w:eastAsia="zh-TW"/>
        </w:rPr>
        <w:t>有多大信心自己能夠完成這項活動</w:t>
      </w:r>
      <w:r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。答案</w:t>
      </w:r>
      <w:r w:rsidR="0007727C"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沒有</w:t>
      </w:r>
      <w:r w:rsidR="00464CD4"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正確或錯誤</w:t>
      </w:r>
      <w:r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之分。</w:t>
      </w:r>
    </w:p>
    <w:p w14:paraId="463DC1AB" w14:textId="77777777" w:rsidR="00251426" w:rsidRPr="00130DB7" w:rsidRDefault="00251426" w:rsidP="00293428">
      <w:pPr>
        <w:pStyle w:val="NoSpacing"/>
        <w:widowControl w:val="0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4A3B8ECB" w14:textId="4A5B0B83" w:rsidR="00251426" w:rsidRPr="0077688D" w:rsidRDefault="00251426" w:rsidP="00BC1997">
      <w:pPr>
        <w:pStyle w:val="NoSpacing"/>
        <w:widowControl w:val="0"/>
        <w:numPr>
          <w:ilvl w:val="0"/>
          <w:numId w:val="1"/>
        </w:numPr>
        <w:jc w:val="center"/>
        <w:rPr>
          <w:rFonts w:ascii="Times New Roman" w:hAnsi="Times New Roman" w:cs="Times New Roman"/>
          <w:sz w:val="32"/>
          <w:szCs w:val="32"/>
          <w:lang w:eastAsia="zh-CN"/>
        </w:rPr>
      </w:pP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    </w:t>
      </w:r>
      <w:r w:rsidR="00836635">
        <w:rPr>
          <w:rFonts w:ascii="Times New Roman" w:hAnsi="Times New Roman" w:cs="Times New Roman"/>
          <w:sz w:val="32"/>
          <w:szCs w:val="32"/>
          <w:lang w:eastAsia="zh-CN"/>
        </w:rPr>
        <w:t xml:space="preserve"> </w:t>
      </w: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   </w:t>
      </w:r>
      <w:r w:rsidR="0077688D" w:rsidRPr="0077688D">
        <w:rPr>
          <w:rFonts w:ascii="Arial Unicode MS" w:eastAsia="Arial Unicode MS" w:hAnsi="Arial Unicode MS" w:cs="Arial Unicode MS" w:hint="eastAsia"/>
          <w:sz w:val="32"/>
          <w:szCs w:val="32"/>
          <w:lang w:eastAsia="zh-CN"/>
        </w:rPr>
        <w:t>②</w:t>
      </w: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   </w:t>
      </w:r>
      <w:r w:rsidR="00836635">
        <w:rPr>
          <w:rFonts w:ascii="Times New Roman" w:hAnsi="Times New Roman" w:cs="Times New Roman"/>
          <w:sz w:val="32"/>
          <w:szCs w:val="32"/>
          <w:lang w:eastAsia="zh-CN"/>
        </w:rPr>
        <w:t xml:space="preserve"> </w:t>
      </w: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    </w:t>
      </w:r>
      <w:r w:rsidR="0077688D" w:rsidRPr="0077688D">
        <w:rPr>
          <w:rFonts w:ascii="Arial Unicode MS" w:eastAsia="Arial Unicode MS" w:hAnsi="Arial Unicode MS" w:cs="Arial Unicode MS" w:hint="eastAsia"/>
          <w:sz w:val="32"/>
          <w:szCs w:val="32"/>
          <w:lang w:eastAsia="zh-CN"/>
        </w:rPr>
        <w:t>③</w:t>
      </w: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      </w:t>
      </w:r>
      <w:r w:rsidR="00836635">
        <w:rPr>
          <w:rFonts w:ascii="Times New Roman" w:hAnsi="Times New Roman" w:cs="Times New Roman"/>
          <w:sz w:val="32"/>
          <w:szCs w:val="32"/>
          <w:lang w:eastAsia="zh-CN"/>
        </w:rPr>
        <w:t xml:space="preserve"> </w:t>
      </w: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 </w:t>
      </w:r>
      <w:r w:rsidR="0077688D" w:rsidRPr="0077688D">
        <w:rPr>
          <w:rFonts w:ascii="Arial Unicode MS" w:eastAsia="Arial Unicode MS" w:hAnsi="Arial Unicode MS" w:cs="Arial Unicode MS" w:hint="eastAsia"/>
          <w:sz w:val="32"/>
          <w:szCs w:val="32"/>
          <w:lang w:eastAsia="zh-CN"/>
        </w:rPr>
        <w:t>④</w:t>
      </w: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            </w:t>
      </w:r>
      <w:r w:rsidR="0077688D" w:rsidRPr="0077688D">
        <w:rPr>
          <w:rFonts w:ascii="Arial Unicode MS" w:eastAsia="Arial Unicode MS" w:hAnsi="Arial Unicode MS" w:cs="Arial Unicode MS" w:hint="eastAsia"/>
          <w:sz w:val="32"/>
          <w:szCs w:val="32"/>
          <w:lang w:eastAsia="zh-CN"/>
        </w:rPr>
        <w:t>⑤</w:t>
      </w:r>
      <w:r w:rsidR="00784266"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</w:t>
      </w: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</w:t>
      </w:r>
      <w:r w:rsidR="00836635">
        <w:rPr>
          <w:rFonts w:ascii="Times New Roman" w:hAnsi="Times New Roman" w:cs="Times New Roman"/>
          <w:sz w:val="32"/>
          <w:szCs w:val="32"/>
          <w:lang w:eastAsia="zh-CN"/>
        </w:rPr>
        <w:t xml:space="preserve"> </w:t>
      </w: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     </w:t>
      </w:r>
      <w:r w:rsidR="0077688D" w:rsidRPr="0077688D">
        <w:rPr>
          <w:rFonts w:ascii="Arial Unicode MS" w:eastAsia="Arial Unicode MS" w:hAnsi="Arial Unicode MS" w:cs="Arial Unicode MS" w:hint="eastAsia"/>
          <w:sz w:val="32"/>
          <w:szCs w:val="32"/>
          <w:lang w:eastAsia="zh-CN"/>
        </w:rPr>
        <w:t>⑥</w:t>
      </w:r>
    </w:p>
    <w:p w14:paraId="69E1DB22" w14:textId="699586CC" w:rsidR="00251426" w:rsidRPr="00130DB7" w:rsidRDefault="00836635" w:rsidP="00836635">
      <w:pPr>
        <w:pStyle w:val="NoSpacing"/>
        <w:widowControl w:val="0"/>
        <w:rPr>
          <w:rFonts w:asciiTheme="minorEastAsia" w:hAnsiTheme="minorEastAsia" w:cs="Times New Roman"/>
          <w:sz w:val="24"/>
          <w:szCs w:val="24"/>
        </w:rPr>
      </w:pPr>
      <w:r w:rsidRPr="00130DB7">
        <w:rPr>
          <w:rFonts w:asciiTheme="minorEastAsia" w:hAnsiTheme="minorEastAsia" w:cs="Times New Roman"/>
          <w:sz w:val="24"/>
          <w:szCs w:val="24"/>
          <w:lang w:eastAsia="zh-CN"/>
        </w:rPr>
        <w:t xml:space="preserve"> </w:t>
      </w:r>
      <w:r w:rsidR="00AB5CDB" w:rsidRPr="00130DB7">
        <w:rPr>
          <w:rFonts w:asciiTheme="minorEastAsia" w:hAnsiTheme="minorEastAsia" w:cs="Times New Roman"/>
          <w:sz w:val="24"/>
          <w:szCs w:val="24"/>
          <w:lang w:eastAsia="zh-CN"/>
        </w:rPr>
        <w:t xml:space="preserve">  </w:t>
      </w:r>
      <w:r w:rsidR="00464CD4"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毫無信心</w:t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BC1997" w:rsidRPr="00130DB7">
        <w:rPr>
          <w:rFonts w:asciiTheme="minorEastAsia" w:hAnsiTheme="minorEastAsia" w:cs="Times New Roman"/>
          <w:sz w:val="24"/>
          <w:szCs w:val="24"/>
        </w:rPr>
        <w:t xml:space="preserve">   </w:t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AB5CDB" w:rsidRPr="00130DB7">
        <w:rPr>
          <w:rFonts w:asciiTheme="minorEastAsia" w:hAnsiTheme="minorEastAsia" w:cs="Times New Roman"/>
          <w:sz w:val="24"/>
          <w:szCs w:val="24"/>
        </w:rPr>
        <w:tab/>
        <w:t xml:space="preserve">   </w:t>
      </w:r>
      <w:r w:rsidRPr="00130DB7">
        <w:rPr>
          <w:rFonts w:asciiTheme="minorEastAsia" w:hAnsiTheme="minorEastAsia" w:cs="Times New Roman"/>
          <w:sz w:val="24"/>
          <w:szCs w:val="24"/>
        </w:rPr>
        <w:t xml:space="preserve"> </w:t>
      </w:r>
      <w:r w:rsidR="00AB5CDB" w:rsidRPr="00130DB7">
        <w:rPr>
          <w:rFonts w:asciiTheme="minorEastAsia" w:hAnsiTheme="minorEastAsia" w:cs="Times New Roman"/>
          <w:sz w:val="24"/>
          <w:szCs w:val="24"/>
        </w:rPr>
        <w:t xml:space="preserve"> </w:t>
      </w:r>
      <w:r w:rsidR="00E615D7"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信心</w:t>
      </w:r>
      <w:r w:rsidR="00464CD4"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十足</w:t>
      </w:r>
    </w:p>
    <w:p w14:paraId="17FDFFA9" w14:textId="77777777" w:rsidR="00784266" w:rsidRPr="00293428" w:rsidRDefault="00784266" w:rsidP="00293428">
      <w:pPr>
        <w:pStyle w:val="NoSpacing"/>
        <w:widowControl w:val="0"/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648B384D" w14:textId="1EB9AB53" w:rsidR="00251426" w:rsidRDefault="00251426" w:rsidP="00293428">
      <w:pPr>
        <w:pStyle w:val="NoSpacing"/>
        <w:widowControl w:val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79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49"/>
        <w:gridCol w:w="396"/>
        <w:gridCol w:w="395"/>
        <w:gridCol w:w="395"/>
        <w:gridCol w:w="395"/>
        <w:gridCol w:w="395"/>
        <w:gridCol w:w="395"/>
      </w:tblGrid>
      <w:tr w:rsidR="00665996" w14:paraId="7F5466DC" w14:textId="77777777" w:rsidTr="007B3001">
        <w:trPr>
          <w:jc w:val="center"/>
        </w:trPr>
        <w:tc>
          <w:tcPr>
            <w:tcW w:w="6768" w:type="dxa"/>
            <w:vAlign w:val="center"/>
          </w:tcPr>
          <w:p w14:paraId="55890000" w14:textId="02F0F1B4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. 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464CD4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建立個人首頁。</w:t>
            </w:r>
          </w:p>
        </w:tc>
        <w:tc>
          <w:tcPr>
            <w:tcW w:w="432" w:type="dxa"/>
            <w:vAlign w:val="center"/>
          </w:tcPr>
          <w:p w14:paraId="03D1ED8D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2792DCC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482C1AED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5F11DA20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4AE9EA45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0ACD4172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7827A457" w14:textId="77777777" w:rsidTr="007B3001">
        <w:trPr>
          <w:jc w:val="center"/>
        </w:trPr>
        <w:tc>
          <w:tcPr>
            <w:tcW w:w="6768" w:type="dxa"/>
            <w:vAlign w:val="center"/>
          </w:tcPr>
          <w:p w14:paraId="63FB0BD1" w14:textId="76C021B1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2. 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464CD4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933DB5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調整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電腦的音量。</w:t>
            </w:r>
          </w:p>
        </w:tc>
        <w:tc>
          <w:tcPr>
            <w:tcW w:w="432" w:type="dxa"/>
            <w:vAlign w:val="center"/>
          </w:tcPr>
          <w:p w14:paraId="3101418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183C4B90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5C2B9386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0EC76F13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13FCD4E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657FF00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2333A00B" w14:textId="77777777" w:rsidTr="007B3001">
        <w:trPr>
          <w:jc w:val="center"/>
        </w:trPr>
        <w:tc>
          <w:tcPr>
            <w:tcW w:w="6768" w:type="dxa"/>
            <w:vAlign w:val="center"/>
          </w:tcPr>
          <w:p w14:paraId="23D8841C" w14:textId="13878FED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r w:rsidR="00994F50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會</w:t>
            </w:r>
            <w:r w:rsidR="00464CD4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撰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寫電子郵件。</w:t>
            </w:r>
          </w:p>
        </w:tc>
        <w:tc>
          <w:tcPr>
            <w:tcW w:w="432" w:type="dxa"/>
            <w:vAlign w:val="center"/>
          </w:tcPr>
          <w:p w14:paraId="4450EC3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6F8366E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1F0F931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338ADE3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717B4C9A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22369660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688D097C" w14:textId="77777777" w:rsidTr="007B3001">
        <w:trPr>
          <w:jc w:val="center"/>
        </w:trPr>
        <w:tc>
          <w:tcPr>
            <w:tcW w:w="6768" w:type="dxa"/>
            <w:vAlign w:val="center"/>
          </w:tcPr>
          <w:p w14:paraId="0E8F7E32" w14:textId="43D96801" w:rsidR="00665996" w:rsidRDefault="00665996" w:rsidP="00704620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4. 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464CD4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使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用</w:t>
            </w:r>
            <w:r w:rsidR="0038472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多種</w:t>
            </w:r>
            <w:r w:rsidR="00704620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TW"/>
              </w:rPr>
              <w:t>程式設計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語言寫程式碼。</w:t>
            </w:r>
          </w:p>
        </w:tc>
        <w:tc>
          <w:tcPr>
            <w:tcW w:w="432" w:type="dxa"/>
            <w:vAlign w:val="center"/>
          </w:tcPr>
          <w:p w14:paraId="31E9007C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52C450FD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5063DFBD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228B29B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4FCCBD21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7C807ECA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02922859" w14:textId="77777777" w:rsidTr="007B3001">
        <w:trPr>
          <w:jc w:val="center"/>
        </w:trPr>
        <w:tc>
          <w:tcPr>
            <w:tcW w:w="6768" w:type="dxa"/>
            <w:vAlign w:val="center"/>
          </w:tcPr>
          <w:p w14:paraId="05B1CEDD" w14:textId="3D003C49" w:rsidR="00665996" w:rsidRPr="000862E7" w:rsidRDefault="00665996" w:rsidP="00704620">
            <w:pPr>
              <w:pStyle w:val="NoSpacing"/>
              <w:widowControl w:val="0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5. 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EE226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TW"/>
              </w:rPr>
              <w:t>會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分析電腦錯誤</w:t>
            </w:r>
            <w:r w:rsidR="0007727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日誌</w:t>
            </w:r>
            <w:r w:rsidR="00704620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檔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。</w:t>
            </w:r>
          </w:p>
        </w:tc>
        <w:tc>
          <w:tcPr>
            <w:tcW w:w="432" w:type="dxa"/>
            <w:vAlign w:val="center"/>
          </w:tcPr>
          <w:p w14:paraId="1159AE95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388B49BE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5298E00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4DD75CDC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5A12487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0A734106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67D7ACF8" w14:textId="77777777" w:rsidTr="007B3001">
        <w:trPr>
          <w:jc w:val="center"/>
        </w:trPr>
        <w:tc>
          <w:tcPr>
            <w:tcW w:w="6768" w:type="dxa"/>
            <w:vAlign w:val="center"/>
          </w:tcPr>
          <w:p w14:paraId="3C229568" w14:textId="322F3729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6. </w:t>
            </w:r>
            <w:r w:rsidR="00A10F3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EE226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將</w:t>
            </w:r>
            <w:r w:rsidR="00A10F3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耳機連</w:t>
            </w:r>
            <w:r w:rsidR="00933DB5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接</w:t>
            </w:r>
            <w:r w:rsidR="00A10F3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到電腦上。</w:t>
            </w:r>
          </w:p>
        </w:tc>
        <w:tc>
          <w:tcPr>
            <w:tcW w:w="432" w:type="dxa"/>
            <w:vAlign w:val="center"/>
          </w:tcPr>
          <w:p w14:paraId="15CA7DA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1443CD2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08224EAD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2730FFD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1DD3AF6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5CFCC328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295ECDEB" w14:textId="77777777" w:rsidTr="007B3001">
        <w:trPr>
          <w:jc w:val="center"/>
        </w:trPr>
        <w:tc>
          <w:tcPr>
            <w:tcW w:w="6768" w:type="dxa"/>
            <w:vAlign w:val="center"/>
          </w:tcPr>
          <w:p w14:paraId="5813A552" w14:textId="5863DF35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7. </w:t>
            </w:r>
            <w:r w:rsidR="00A10F3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EE226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A10F3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編輯電腦的登錄</w:t>
            </w:r>
            <w:r w:rsidR="00933DB5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檔</w:t>
            </w:r>
            <w:r w:rsidR="00A10F3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。</w:t>
            </w:r>
          </w:p>
        </w:tc>
        <w:tc>
          <w:tcPr>
            <w:tcW w:w="432" w:type="dxa"/>
            <w:vAlign w:val="center"/>
          </w:tcPr>
          <w:p w14:paraId="04BA24F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7428D9F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5E3EC872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299CB706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7C263373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6090AD8C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516A0710" w14:textId="77777777" w:rsidTr="007B3001">
        <w:trPr>
          <w:jc w:val="center"/>
        </w:trPr>
        <w:tc>
          <w:tcPr>
            <w:tcW w:w="6768" w:type="dxa"/>
            <w:vAlign w:val="center"/>
          </w:tcPr>
          <w:p w14:paraId="350E8617" w14:textId="197CE2E8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8. </w:t>
            </w:r>
            <w:r w:rsidR="00A10F3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994F50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A10F3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瀏覽網際網路。</w:t>
            </w:r>
          </w:p>
        </w:tc>
        <w:tc>
          <w:tcPr>
            <w:tcW w:w="432" w:type="dxa"/>
            <w:vAlign w:val="center"/>
          </w:tcPr>
          <w:p w14:paraId="093AF268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35722F4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788CE380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5000997D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420D3125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0F231F0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2A2685BB" w14:textId="77777777" w:rsidTr="007B3001">
        <w:trPr>
          <w:jc w:val="center"/>
        </w:trPr>
        <w:tc>
          <w:tcPr>
            <w:tcW w:w="6768" w:type="dxa"/>
            <w:vAlign w:val="center"/>
          </w:tcPr>
          <w:p w14:paraId="6B9DE181" w14:textId="18FCCE85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9. 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會使用辦公軟體的進階功能。</w:t>
            </w:r>
          </w:p>
        </w:tc>
        <w:tc>
          <w:tcPr>
            <w:tcW w:w="432" w:type="dxa"/>
            <w:vAlign w:val="center"/>
          </w:tcPr>
          <w:p w14:paraId="22E0F2E6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2AD31DB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00281695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1CF6F37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48E73C4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6A00576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45B1DA25" w14:textId="77777777" w:rsidTr="007B3001">
        <w:trPr>
          <w:jc w:val="center"/>
        </w:trPr>
        <w:tc>
          <w:tcPr>
            <w:tcW w:w="6768" w:type="dxa"/>
            <w:vAlign w:val="center"/>
          </w:tcPr>
          <w:p w14:paraId="22E512F4" w14:textId="7D8BDAEB" w:rsidR="00665996" w:rsidRDefault="00665996" w:rsidP="00994F50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0. 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994F50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連線到網際網路。</w:t>
            </w:r>
          </w:p>
        </w:tc>
        <w:tc>
          <w:tcPr>
            <w:tcW w:w="432" w:type="dxa"/>
            <w:vAlign w:val="center"/>
          </w:tcPr>
          <w:p w14:paraId="4914E113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410B65DA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6D4F2EC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11C1F57D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58F37F9F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1073CDF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4797AB3B" w14:textId="77777777" w:rsidTr="007B3001">
        <w:trPr>
          <w:jc w:val="center"/>
        </w:trPr>
        <w:tc>
          <w:tcPr>
            <w:tcW w:w="6768" w:type="dxa"/>
            <w:vAlign w:val="center"/>
          </w:tcPr>
          <w:p w14:paraId="530A8D9D" w14:textId="1E2E94A1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1. 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994F50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重啟電腦。</w:t>
            </w:r>
          </w:p>
        </w:tc>
        <w:tc>
          <w:tcPr>
            <w:tcW w:w="432" w:type="dxa"/>
            <w:vAlign w:val="center"/>
          </w:tcPr>
          <w:p w14:paraId="56E7A783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10122083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227605DA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24CB41E1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24AB2BB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55B97A5A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0650AB4F" w14:textId="77777777" w:rsidTr="007B3001">
        <w:trPr>
          <w:jc w:val="center"/>
        </w:trPr>
        <w:tc>
          <w:tcPr>
            <w:tcW w:w="6768" w:type="dxa"/>
            <w:vAlign w:val="center"/>
          </w:tcPr>
          <w:p w14:paraId="2090DCCA" w14:textId="0A76E0C1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2. 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994F50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設</w:t>
            </w:r>
            <w:r w:rsidR="00EE226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置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路由器。</w:t>
            </w:r>
          </w:p>
        </w:tc>
        <w:tc>
          <w:tcPr>
            <w:tcW w:w="432" w:type="dxa"/>
            <w:vAlign w:val="center"/>
          </w:tcPr>
          <w:p w14:paraId="7072E980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0374D59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34324ED5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0907007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6CA9D32F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4A1798E0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22141462" w14:textId="77777777" w:rsidTr="007B3001">
        <w:trPr>
          <w:jc w:val="center"/>
        </w:trPr>
        <w:tc>
          <w:tcPr>
            <w:tcW w:w="6768" w:type="dxa"/>
            <w:vAlign w:val="center"/>
          </w:tcPr>
          <w:p w14:paraId="5FC8B8AF" w14:textId="5A814714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3. 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994F50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使用電腦的工作管理員。</w:t>
            </w:r>
          </w:p>
        </w:tc>
        <w:tc>
          <w:tcPr>
            <w:tcW w:w="432" w:type="dxa"/>
            <w:vAlign w:val="center"/>
          </w:tcPr>
          <w:p w14:paraId="3261FA40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73CA3992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300F8B7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5F65ACE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5AA6992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444EE781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5CFB98CC" w14:textId="77777777" w:rsidTr="007B3001">
        <w:trPr>
          <w:jc w:val="center"/>
        </w:trPr>
        <w:tc>
          <w:tcPr>
            <w:tcW w:w="6768" w:type="dxa"/>
            <w:vAlign w:val="center"/>
          </w:tcPr>
          <w:p w14:paraId="775EC93E" w14:textId="54EA8068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4. </w:t>
            </w:r>
            <w:r w:rsidR="00D355D9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會</w:t>
            </w:r>
            <w:r w:rsidR="003C7A4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設計專業網站。</w:t>
            </w:r>
          </w:p>
        </w:tc>
        <w:tc>
          <w:tcPr>
            <w:tcW w:w="432" w:type="dxa"/>
            <w:vAlign w:val="center"/>
          </w:tcPr>
          <w:p w14:paraId="0A5B40F8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69D81DDE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22FEBB32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21603612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0307204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436D8E5F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436A7F63" w14:textId="77777777" w:rsidTr="007B3001">
        <w:trPr>
          <w:jc w:val="center"/>
        </w:trPr>
        <w:tc>
          <w:tcPr>
            <w:tcW w:w="6768" w:type="dxa"/>
            <w:vAlign w:val="center"/>
          </w:tcPr>
          <w:p w14:paraId="3B21A320" w14:textId="3F00BFD9" w:rsidR="00665996" w:rsidRDefault="00665996" w:rsidP="00433F32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5. </w:t>
            </w:r>
            <w:r w:rsidR="00F357D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F6295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433F32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設定</w:t>
            </w:r>
            <w:r w:rsidR="00F357D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多</w:t>
            </w:r>
            <w:r w:rsidR="00F6295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個</w:t>
            </w:r>
            <w:r w:rsidR="00832D1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電腦</w:t>
            </w:r>
            <w:r w:rsidR="00F357D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顯示器。</w:t>
            </w:r>
          </w:p>
        </w:tc>
        <w:tc>
          <w:tcPr>
            <w:tcW w:w="432" w:type="dxa"/>
            <w:vAlign w:val="center"/>
          </w:tcPr>
          <w:p w14:paraId="147BD460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6D8F20DE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26ECD51E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66B8AC1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55AF30DE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3CF2A32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703F92EC" w14:textId="77777777" w:rsidTr="007B3001">
        <w:trPr>
          <w:jc w:val="center"/>
        </w:trPr>
        <w:tc>
          <w:tcPr>
            <w:tcW w:w="6768" w:type="dxa"/>
            <w:vAlign w:val="center"/>
          </w:tcPr>
          <w:p w14:paraId="67A5DFD7" w14:textId="709A26CE" w:rsidR="00665996" w:rsidRDefault="00665996" w:rsidP="00D355D9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6. </w:t>
            </w:r>
            <w:r w:rsidR="00F357D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832D1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F357D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排除電腦故障。</w:t>
            </w:r>
          </w:p>
        </w:tc>
        <w:tc>
          <w:tcPr>
            <w:tcW w:w="432" w:type="dxa"/>
            <w:vAlign w:val="center"/>
          </w:tcPr>
          <w:p w14:paraId="61892401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65371F9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0EC3CCE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0898AD16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6434DF6F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5B6C993D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27C611C8" w14:textId="77777777" w:rsidTr="007B3001">
        <w:trPr>
          <w:jc w:val="center"/>
        </w:trPr>
        <w:tc>
          <w:tcPr>
            <w:tcW w:w="6768" w:type="dxa"/>
            <w:vAlign w:val="center"/>
          </w:tcPr>
          <w:p w14:paraId="51F458CD" w14:textId="647974ED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7. </w:t>
            </w:r>
            <w:r w:rsidR="00F357D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EE226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F357D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超頻</w:t>
            </w:r>
            <w:r w:rsidR="00EE226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使用電腦</w:t>
            </w:r>
            <w:r w:rsidR="00F357D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。</w:t>
            </w:r>
          </w:p>
        </w:tc>
        <w:tc>
          <w:tcPr>
            <w:tcW w:w="432" w:type="dxa"/>
            <w:vAlign w:val="center"/>
          </w:tcPr>
          <w:p w14:paraId="25FF8E0F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57F9AA4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2005E43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1D11194E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34047A76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2ADAD26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376DF584" w14:textId="77777777" w:rsidTr="007B3001">
        <w:trPr>
          <w:jc w:val="center"/>
        </w:trPr>
        <w:tc>
          <w:tcPr>
            <w:tcW w:w="6768" w:type="dxa"/>
            <w:vAlign w:val="center"/>
          </w:tcPr>
          <w:p w14:paraId="080836C7" w14:textId="458A8F19" w:rsidR="00665996" w:rsidRDefault="00665996" w:rsidP="00433F32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8. </w:t>
            </w:r>
            <w:r w:rsidR="00D355D9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EE226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433F32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配置</w:t>
            </w:r>
            <w:r w:rsidR="0046495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大型電腦網路。</w:t>
            </w:r>
          </w:p>
        </w:tc>
        <w:tc>
          <w:tcPr>
            <w:tcW w:w="432" w:type="dxa"/>
            <w:vAlign w:val="center"/>
          </w:tcPr>
          <w:p w14:paraId="3E2A2AF6" w14:textId="77B0CCDC" w:rsidR="00665996" w:rsidRDefault="00665996" w:rsidP="0029342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72BF01D2" w14:textId="750DF2C8" w:rsidR="00665996" w:rsidRDefault="00665996" w:rsidP="0029342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24B5C90E" w14:textId="5F8CEBC5" w:rsidR="00665996" w:rsidRDefault="00665996" w:rsidP="0029342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6CEEE9FC" w14:textId="1DBD8303" w:rsidR="00665996" w:rsidRDefault="00665996" w:rsidP="0029342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249368D3" w14:textId="28E42C07" w:rsidR="00665996" w:rsidRDefault="00665996" w:rsidP="0029342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46293F4B" w14:textId="65A9A13E" w:rsidR="00665996" w:rsidRDefault="00665996" w:rsidP="0029342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</w:tbl>
    <w:p w14:paraId="10B2A13D" w14:textId="5E74348C" w:rsidR="00572895" w:rsidRPr="00293428" w:rsidRDefault="00572895" w:rsidP="00293428">
      <w:pPr>
        <w:pStyle w:val="NoSpacing"/>
        <w:widowControl w:val="0"/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35D9CE5F" w14:textId="77777777" w:rsidR="00BF301E" w:rsidRDefault="00BF301E" w:rsidP="00BF301E">
      <w:pPr>
        <w:pStyle w:val="NoSpacing"/>
        <w:widowControl w:val="0"/>
        <w:jc w:val="center"/>
        <w:rPr>
          <w:rFonts w:asciiTheme="minorEastAsia" w:hAnsiTheme="minorEastAsia" w:cs="Times New Roman"/>
          <w:sz w:val="24"/>
          <w:szCs w:val="24"/>
        </w:rPr>
      </w:pPr>
    </w:p>
    <w:p w14:paraId="2FE05BAE" w14:textId="77D37B37" w:rsidR="00572895" w:rsidRPr="00130DB7" w:rsidRDefault="00BF301E" w:rsidP="00BF301E">
      <w:pPr>
        <w:pStyle w:val="NoSpacing"/>
        <w:widowControl w:val="0"/>
        <w:rPr>
          <w:rFonts w:ascii="Times New Roman" w:hAnsi="Times New Roman" w:cs="Times New Roman"/>
        </w:rPr>
      </w:pPr>
      <w:r w:rsidRPr="003C71F0">
        <w:rPr>
          <w:rFonts w:asciiTheme="minorEastAsia" w:hAnsiTheme="minorEastAsia" w:cs="Times New Roman" w:hint="eastAsia"/>
          <w:sz w:val="24"/>
          <w:szCs w:val="24"/>
        </w:rPr>
        <w:t>有關分數的解釋，請參閱</w:t>
      </w:r>
      <w:r w:rsidRPr="008F77BE">
        <w:rPr>
          <w:rFonts w:ascii="Times New Roman" w:hAnsi="Times New Roman" w:cs="Times New Roman" w:hint="eastAsia"/>
          <w:sz w:val="24"/>
          <w:szCs w:val="24"/>
        </w:rPr>
        <w:t>BITS</w:t>
      </w:r>
      <w:r w:rsidRPr="003C71F0">
        <w:rPr>
          <w:rFonts w:asciiTheme="minorEastAsia" w:hAnsiTheme="minorEastAsia" w:cs="Times New Roman" w:hint="eastAsia"/>
          <w:sz w:val="24"/>
          <w:szCs w:val="24"/>
        </w:rPr>
        <w:t>手冊或</w:t>
      </w:r>
      <w:hyperlink r:id="rId8" w:history="1">
        <w:r w:rsidRPr="00D753E0">
          <w:rPr>
            <w:rStyle w:val="Hyperlink"/>
            <w:rFonts w:ascii="Times New Roman" w:hAnsi="Times New Roman" w:cs="Times New Roman"/>
            <w:sz w:val="24"/>
            <w:szCs w:val="24"/>
          </w:rPr>
          <w:t>www.bitssurvey.com</w:t>
        </w:r>
      </w:hyperlink>
      <w:r w:rsidRPr="003C71F0">
        <w:rPr>
          <w:rFonts w:asciiTheme="minorEastAsia" w:hAnsiTheme="minorEastAsia" w:cs="Times New Roman" w:hint="eastAsia"/>
          <w:sz w:val="24"/>
          <w:szCs w:val="24"/>
        </w:rPr>
        <w:t>。</w:t>
      </w:r>
    </w:p>
    <w:sectPr w:rsidR="00572895" w:rsidRPr="00130DB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CBFB2" w14:textId="77777777" w:rsidR="001D2C26" w:rsidRDefault="001D2C26" w:rsidP="0025392B">
      <w:pPr>
        <w:spacing w:after="0" w:line="240" w:lineRule="auto"/>
      </w:pPr>
      <w:r>
        <w:separator/>
      </w:r>
    </w:p>
  </w:endnote>
  <w:endnote w:type="continuationSeparator" w:id="0">
    <w:p w14:paraId="74274E4F" w14:textId="77777777" w:rsidR="001D2C26" w:rsidRDefault="001D2C26" w:rsidP="00253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線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等線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F1C8" w14:textId="77777777" w:rsidR="008815BC" w:rsidRPr="00293428" w:rsidRDefault="008815BC" w:rsidP="006A1385">
    <w:pPr>
      <w:pStyle w:val="NoSpacing"/>
      <w:widowControl w:val="0"/>
      <w:jc w:val="center"/>
      <w:rPr>
        <w:rFonts w:ascii="Times New Roman" w:hAnsi="Times New Roman" w:cs="Times New Roman"/>
        <w:sz w:val="24"/>
        <w:szCs w:val="24"/>
      </w:rPr>
    </w:pPr>
    <w:r w:rsidRPr="00293428">
      <w:rPr>
        <w:rFonts w:ascii="Times New Roman" w:hAnsi="Times New Roman" w:cs="Times New Roman"/>
        <w:sz w:val="24"/>
        <w:szCs w:val="24"/>
      </w:rPr>
      <w:t>© Arne Weigold</w:t>
    </w:r>
  </w:p>
  <w:p w14:paraId="04E548B1" w14:textId="6A24C0EF" w:rsidR="008B013D" w:rsidRDefault="008B013D" w:rsidP="008B013D">
    <w:pPr>
      <w:pStyle w:val="NoSpacing"/>
      <w:widowControl w:val="0"/>
      <w:jc w:val="center"/>
      <w:rPr>
        <w:rFonts w:ascii="Times New Roman" w:hAnsi="Times New Roman" w:cs="Times New Roman"/>
        <w:sz w:val="20"/>
        <w:szCs w:val="20"/>
        <w:lang w:eastAsia="zh-CN"/>
      </w:rPr>
    </w:pPr>
    <w:r>
      <w:rPr>
        <w:rFonts w:ascii="Times New Roman" w:hAnsi="Times New Roman" w:cs="Times New Roman" w:hint="eastAsia"/>
        <w:sz w:val="20"/>
        <w:szCs w:val="20"/>
        <w:lang w:eastAsia="zh-CN"/>
      </w:rPr>
      <w:t>本</w:t>
    </w:r>
    <w:r w:rsidR="00432B65">
      <w:rPr>
        <w:rFonts w:ascii="Times New Roman" w:hAnsi="Times New Roman" w:cs="Times New Roman" w:hint="eastAsia"/>
        <w:sz w:val="20"/>
        <w:szCs w:val="20"/>
        <w:lang w:eastAsia="zh-CN"/>
      </w:rPr>
      <w:t>評測</w:t>
    </w:r>
    <w:r w:rsidRPr="006C4D38">
      <w:rPr>
        <w:rFonts w:ascii="Times New Roman" w:hAnsi="Times New Roman" w:cs="Times New Roman" w:hint="eastAsia"/>
        <w:sz w:val="20"/>
        <w:szCs w:val="20"/>
        <w:lang w:eastAsia="zh-CN"/>
      </w:rPr>
      <w:t>受版權保護。保留所有權利。</w:t>
    </w:r>
  </w:p>
  <w:p w14:paraId="7F690376" w14:textId="756F3D15" w:rsidR="008815BC" w:rsidRDefault="008B013D" w:rsidP="008B013D">
    <w:pPr>
      <w:pStyle w:val="Footer"/>
      <w:jc w:val="center"/>
      <w:rPr>
        <w:lang w:eastAsia="zh-CN"/>
      </w:rPr>
    </w:pPr>
    <w:r>
      <w:rPr>
        <w:rFonts w:ascii="Times New Roman" w:hAnsi="Times New Roman" w:cs="Times New Roman" w:hint="eastAsia"/>
        <w:sz w:val="20"/>
        <w:szCs w:val="20"/>
        <w:lang w:eastAsia="zh-CN"/>
      </w:rPr>
      <w:t>本</w:t>
    </w:r>
    <w:r w:rsidR="00432B65">
      <w:rPr>
        <w:rFonts w:ascii="Times New Roman" w:hAnsi="Times New Roman" w:cs="Times New Roman" w:hint="eastAsia"/>
        <w:sz w:val="20"/>
        <w:szCs w:val="20"/>
        <w:lang w:eastAsia="zh-CN"/>
      </w:rPr>
      <w:t>評測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可</w:t>
    </w:r>
    <w:r>
      <w:rPr>
        <w:rFonts w:ascii="Times New Roman" w:hAnsi="Times New Roman" w:cs="Times New Roman" w:hint="eastAsia"/>
        <w:sz w:val="20"/>
        <w:szCs w:val="20"/>
        <w:lang w:eastAsia="zh-CN"/>
      </w:rPr>
      <w:t>登陸</w:t>
    </w:r>
    <w:hyperlink r:id="rId1" w:history="1">
      <w:r w:rsidRPr="00526B56">
        <w:rPr>
          <w:rStyle w:val="Hyperlink"/>
          <w:rFonts w:ascii="Times New Roman" w:hAnsi="Times New Roman" w:cs="Times New Roman" w:hint="eastAsia"/>
          <w:sz w:val="20"/>
          <w:szCs w:val="20"/>
          <w:lang w:eastAsia="zh-CN"/>
        </w:rPr>
        <w:t>www.bitssurvey.com</w:t>
      </w:r>
    </w:hyperlink>
    <w:r>
      <w:rPr>
        <w:rFonts w:ascii="Times New Roman" w:hAnsi="Times New Roman" w:cs="Times New Roman" w:hint="eastAsia"/>
        <w:sz w:val="20"/>
        <w:szCs w:val="20"/>
        <w:lang w:eastAsia="zh-CN"/>
      </w:rPr>
      <w:t>獲得，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非商業用途</w:t>
    </w:r>
    <w:r>
      <w:rPr>
        <w:rFonts w:ascii="Times New Roman" w:hAnsi="Times New Roman" w:cs="Times New Roman" w:hint="eastAsia"/>
        <w:sz w:val="20"/>
        <w:szCs w:val="20"/>
        <w:lang w:eastAsia="zh-CN"/>
      </w:rPr>
      <w:t>可免費使用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。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89326" w14:textId="77777777" w:rsidR="001D2C26" w:rsidRDefault="001D2C26" w:rsidP="0025392B">
      <w:pPr>
        <w:spacing w:after="0" w:line="240" w:lineRule="auto"/>
      </w:pPr>
      <w:r>
        <w:separator/>
      </w:r>
    </w:p>
  </w:footnote>
  <w:footnote w:type="continuationSeparator" w:id="0">
    <w:p w14:paraId="6864A34E" w14:textId="77777777" w:rsidR="001D2C26" w:rsidRDefault="001D2C26" w:rsidP="002539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908A7" w14:textId="69A0BEAC" w:rsidR="00FB38DE" w:rsidRDefault="007A75BB" w:rsidP="00420100">
    <w:pPr>
      <w:pStyle w:val="Header"/>
      <w:jc w:val="center"/>
    </w:pPr>
    <w:r>
      <w:rPr>
        <w:noProof/>
        <w:lang w:eastAsia="zh-CN"/>
      </w:rPr>
      <w:drawing>
        <wp:inline distT="0" distB="0" distL="0" distR="0" wp14:anchorId="3198CCED" wp14:editId="393D1DFF">
          <wp:extent cx="1470025" cy="4762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0025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position w:val="24"/>
        <w:sz w:val="24"/>
        <w:szCs w:val="24"/>
      </w:rPr>
      <w:t xml:space="preserve">                                             </w:t>
    </w:r>
    <w:r w:rsidR="00024466">
      <w:rPr>
        <w:rFonts w:ascii="Times New Roman" w:hAnsi="Times New Roman" w:cs="Times New Roman"/>
        <w:position w:val="24"/>
        <w:sz w:val="24"/>
        <w:szCs w:val="24"/>
      </w:rPr>
      <w:t xml:space="preserve">             </w:t>
    </w:r>
    <w:r>
      <w:rPr>
        <w:rFonts w:ascii="Times New Roman" w:hAnsi="Times New Roman" w:cs="Times New Roman"/>
        <w:position w:val="24"/>
        <w:sz w:val="24"/>
        <w:szCs w:val="24"/>
      </w:rPr>
      <w:t xml:space="preserve">                           </w:t>
    </w:r>
    <w:r w:rsidR="0011746C">
      <w:rPr>
        <w:rFonts w:ascii="Times New Roman" w:hAnsi="Times New Roman" w:cs="Times New Roman"/>
        <w:position w:val="24"/>
        <w:sz w:val="24"/>
        <w:szCs w:val="24"/>
      </w:rPr>
      <w:t xml:space="preserve">    </w:t>
    </w:r>
    <w:r>
      <w:rPr>
        <w:rFonts w:ascii="Times New Roman" w:hAnsi="Times New Roman" w:cs="Times New Roman"/>
        <w:position w:val="24"/>
        <w:sz w:val="24"/>
        <w:szCs w:val="24"/>
      </w:rPr>
      <w:t xml:space="preserve">   </w:t>
    </w:r>
    <w:r w:rsidR="0011746C">
      <w:rPr>
        <w:rFonts w:ascii="Times New Roman" w:hAnsi="Times New Roman" w:cs="Times New Roman"/>
        <w:position w:val="24"/>
        <w:sz w:val="24"/>
        <w:szCs w:val="24"/>
      </w:rPr>
      <w:t xml:space="preserve">    </w:t>
    </w:r>
    <w:r w:rsidR="006A1385" w:rsidRPr="007A75BB">
      <w:rPr>
        <w:rFonts w:ascii="Times New Roman" w:hAnsi="Times New Roman" w:cs="Times New Roman"/>
        <w:position w:val="24"/>
        <w:sz w:val="24"/>
        <w:szCs w:val="24"/>
      </w:rPr>
      <w:t xml:space="preserve">BITS </w:t>
    </w:r>
    <w:r w:rsidR="00420100">
      <w:rPr>
        <w:rFonts w:ascii="Times New Roman" w:hAnsi="Times New Roman" w:cs="Times New Roman" w:hint="eastAsia"/>
        <w:position w:val="24"/>
        <w:sz w:val="24"/>
        <w:szCs w:val="24"/>
        <w:lang w:eastAsia="zh-CN"/>
      </w:rPr>
      <w:t>S</w:t>
    </w:r>
    <w:r w:rsidR="00420100">
      <w:rPr>
        <w:rFonts w:ascii="Times New Roman" w:hAnsi="Times New Roman" w:cs="Times New Roman"/>
        <w:position w:val="24"/>
        <w:sz w:val="24"/>
        <w:szCs w:val="24"/>
        <w:lang w:eastAsia="zh-CN"/>
      </w:rPr>
      <w:t>urv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630600"/>
    <w:multiLevelType w:val="hybridMultilevel"/>
    <w:tmpl w:val="2B0AA174"/>
    <w:lvl w:ilvl="0" w:tplc="4B661E6A">
      <w:start w:val="1"/>
      <w:numFmt w:val="decimalEnclosedCircle"/>
      <w:lvlText w:val="%1"/>
      <w:lvlJc w:val="left"/>
      <w:pPr>
        <w:ind w:left="360" w:hanging="360"/>
      </w:pPr>
      <w:rPr>
        <w:rFonts w:ascii="Arial Unicode MS" w:eastAsia="Arial Unicode MS" w:hAnsi="Arial Unicode MS" w:cs="Arial Unicode M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59413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MzMzNzcxt7AwtTBT0lEKTi0uzszPAykwrAUAlcpd8SwAAAA="/>
  </w:docVars>
  <w:rsids>
    <w:rsidRoot w:val="009C0B8C"/>
    <w:rsid w:val="0000323B"/>
    <w:rsid w:val="00003E85"/>
    <w:rsid w:val="000057A3"/>
    <w:rsid w:val="00005EC5"/>
    <w:rsid w:val="00010CEA"/>
    <w:rsid w:val="00011B03"/>
    <w:rsid w:val="000154FD"/>
    <w:rsid w:val="000203C6"/>
    <w:rsid w:val="0002101D"/>
    <w:rsid w:val="00021F0F"/>
    <w:rsid w:val="00021F6C"/>
    <w:rsid w:val="0002225A"/>
    <w:rsid w:val="000229E7"/>
    <w:rsid w:val="00024466"/>
    <w:rsid w:val="00025EA3"/>
    <w:rsid w:val="00031938"/>
    <w:rsid w:val="0003246A"/>
    <w:rsid w:val="00034D36"/>
    <w:rsid w:val="00042485"/>
    <w:rsid w:val="00044199"/>
    <w:rsid w:val="000469DB"/>
    <w:rsid w:val="00056DD8"/>
    <w:rsid w:val="00057B8C"/>
    <w:rsid w:val="00061169"/>
    <w:rsid w:val="00062A67"/>
    <w:rsid w:val="00063181"/>
    <w:rsid w:val="00063EF2"/>
    <w:rsid w:val="0006617F"/>
    <w:rsid w:val="000671AE"/>
    <w:rsid w:val="000679D7"/>
    <w:rsid w:val="000679D8"/>
    <w:rsid w:val="00067A3F"/>
    <w:rsid w:val="00067E6A"/>
    <w:rsid w:val="00067F1C"/>
    <w:rsid w:val="00070AAD"/>
    <w:rsid w:val="00071B38"/>
    <w:rsid w:val="0007727C"/>
    <w:rsid w:val="00081F85"/>
    <w:rsid w:val="000840CE"/>
    <w:rsid w:val="0008616A"/>
    <w:rsid w:val="000862E7"/>
    <w:rsid w:val="0008639F"/>
    <w:rsid w:val="0008760F"/>
    <w:rsid w:val="000914CE"/>
    <w:rsid w:val="0009384A"/>
    <w:rsid w:val="00093AD7"/>
    <w:rsid w:val="000A0E18"/>
    <w:rsid w:val="000A380E"/>
    <w:rsid w:val="000B0D1D"/>
    <w:rsid w:val="000B1185"/>
    <w:rsid w:val="000B1F39"/>
    <w:rsid w:val="000B2535"/>
    <w:rsid w:val="000B73FD"/>
    <w:rsid w:val="000C0B44"/>
    <w:rsid w:val="000C0E9E"/>
    <w:rsid w:val="000C2478"/>
    <w:rsid w:val="000C5911"/>
    <w:rsid w:val="000D0011"/>
    <w:rsid w:val="000D1427"/>
    <w:rsid w:val="000D3957"/>
    <w:rsid w:val="000D5371"/>
    <w:rsid w:val="000D5D1E"/>
    <w:rsid w:val="000D67B6"/>
    <w:rsid w:val="000E5847"/>
    <w:rsid w:val="000F23A3"/>
    <w:rsid w:val="000F7E04"/>
    <w:rsid w:val="00103028"/>
    <w:rsid w:val="00105679"/>
    <w:rsid w:val="00112124"/>
    <w:rsid w:val="00115020"/>
    <w:rsid w:val="00115220"/>
    <w:rsid w:val="00115F09"/>
    <w:rsid w:val="00116819"/>
    <w:rsid w:val="00117222"/>
    <w:rsid w:val="0011746C"/>
    <w:rsid w:val="00123AEF"/>
    <w:rsid w:val="00127D0C"/>
    <w:rsid w:val="00130DB7"/>
    <w:rsid w:val="00131E52"/>
    <w:rsid w:val="0013239A"/>
    <w:rsid w:val="00135167"/>
    <w:rsid w:val="0013584A"/>
    <w:rsid w:val="00137170"/>
    <w:rsid w:val="0014076A"/>
    <w:rsid w:val="0014305D"/>
    <w:rsid w:val="00147F41"/>
    <w:rsid w:val="00150296"/>
    <w:rsid w:val="0015170D"/>
    <w:rsid w:val="00151A74"/>
    <w:rsid w:val="0015228F"/>
    <w:rsid w:val="00152A1F"/>
    <w:rsid w:val="001542B9"/>
    <w:rsid w:val="001554A2"/>
    <w:rsid w:val="001560D2"/>
    <w:rsid w:val="00161453"/>
    <w:rsid w:val="00163F51"/>
    <w:rsid w:val="001652BF"/>
    <w:rsid w:val="00166E06"/>
    <w:rsid w:val="00170E6D"/>
    <w:rsid w:val="00171F85"/>
    <w:rsid w:val="00176938"/>
    <w:rsid w:val="00181E8D"/>
    <w:rsid w:val="001839C8"/>
    <w:rsid w:val="00186F22"/>
    <w:rsid w:val="00187BC4"/>
    <w:rsid w:val="0019281B"/>
    <w:rsid w:val="001928BE"/>
    <w:rsid w:val="0019521A"/>
    <w:rsid w:val="001A0DEC"/>
    <w:rsid w:val="001A449C"/>
    <w:rsid w:val="001B0ADB"/>
    <w:rsid w:val="001B1698"/>
    <w:rsid w:val="001B3C44"/>
    <w:rsid w:val="001B759E"/>
    <w:rsid w:val="001C452E"/>
    <w:rsid w:val="001D07C4"/>
    <w:rsid w:val="001D2631"/>
    <w:rsid w:val="001D2C26"/>
    <w:rsid w:val="001D3441"/>
    <w:rsid w:val="001D5931"/>
    <w:rsid w:val="001D776D"/>
    <w:rsid w:val="001E2EF3"/>
    <w:rsid w:val="001E4A60"/>
    <w:rsid w:val="001F10DD"/>
    <w:rsid w:val="001F3FE3"/>
    <w:rsid w:val="002024E3"/>
    <w:rsid w:val="002026A6"/>
    <w:rsid w:val="00204640"/>
    <w:rsid w:val="00205449"/>
    <w:rsid w:val="00211CD5"/>
    <w:rsid w:val="002160F6"/>
    <w:rsid w:val="00216CD4"/>
    <w:rsid w:val="00217BCE"/>
    <w:rsid w:val="00220B40"/>
    <w:rsid w:val="00222291"/>
    <w:rsid w:val="00222370"/>
    <w:rsid w:val="002234B6"/>
    <w:rsid w:val="002247CE"/>
    <w:rsid w:val="0022531A"/>
    <w:rsid w:val="00225880"/>
    <w:rsid w:val="0022649D"/>
    <w:rsid w:val="00231423"/>
    <w:rsid w:val="00231A97"/>
    <w:rsid w:val="002342A1"/>
    <w:rsid w:val="00235F5A"/>
    <w:rsid w:val="002432D9"/>
    <w:rsid w:val="0024542C"/>
    <w:rsid w:val="00245E3F"/>
    <w:rsid w:val="002466E2"/>
    <w:rsid w:val="00251426"/>
    <w:rsid w:val="00251F74"/>
    <w:rsid w:val="0025392B"/>
    <w:rsid w:val="0025412F"/>
    <w:rsid w:val="002568A0"/>
    <w:rsid w:val="00257808"/>
    <w:rsid w:val="00262642"/>
    <w:rsid w:val="00262ED5"/>
    <w:rsid w:val="0026596D"/>
    <w:rsid w:val="00270C7F"/>
    <w:rsid w:val="00281500"/>
    <w:rsid w:val="00291D15"/>
    <w:rsid w:val="00293428"/>
    <w:rsid w:val="00295358"/>
    <w:rsid w:val="002976A6"/>
    <w:rsid w:val="00297AB1"/>
    <w:rsid w:val="002A3025"/>
    <w:rsid w:val="002B197C"/>
    <w:rsid w:val="002B4977"/>
    <w:rsid w:val="002B679B"/>
    <w:rsid w:val="002C4210"/>
    <w:rsid w:val="002C651A"/>
    <w:rsid w:val="002C6CCC"/>
    <w:rsid w:val="002D2CC9"/>
    <w:rsid w:val="002D4165"/>
    <w:rsid w:val="002D42ED"/>
    <w:rsid w:val="002D764B"/>
    <w:rsid w:val="002E278F"/>
    <w:rsid w:val="002E6771"/>
    <w:rsid w:val="003000B2"/>
    <w:rsid w:val="00301187"/>
    <w:rsid w:val="0031099C"/>
    <w:rsid w:val="003162CB"/>
    <w:rsid w:val="00316499"/>
    <w:rsid w:val="0031766D"/>
    <w:rsid w:val="003220DB"/>
    <w:rsid w:val="003224E3"/>
    <w:rsid w:val="00323D02"/>
    <w:rsid w:val="003246DA"/>
    <w:rsid w:val="003268B2"/>
    <w:rsid w:val="00327C55"/>
    <w:rsid w:val="00327E42"/>
    <w:rsid w:val="00331CE8"/>
    <w:rsid w:val="00333291"/>
    <w:rsid w:val="003400AE"/>
    <w:rsid w:val="0034185D"/>
    <w:rsid w:val="00346239"/>
    <w:rsid w:val="00347BFE"/>
    <w:rsid w:val="003502B1"/>
    <w:rsid w:val="00352437"/>
    <w:rsid w:val="003528DB"/>
    <w:rsid w:val="003563AA"/>
    <w:rsid w:val="00356CCF"/>
    <w:rsid w:val="00356D31"/>
    <w:rsid w:val="00361172"/>
    <w:rsid w:val="0036132B"/>
    <w:rsid w:val="00364596"/>
    <w:rsid w:val="00366D7A"/>
    <w:rsid w:val="00372B02"/>
    <w:rsid w:val="003733F9"/>
    <w:rsid w:val="0037390F"/>
    <w:rsid w:val="00380432"/>
    <w:rsid w:val="003822D9"/>
    <w:rsid w:val="003846F1"/>
    <w:rsid w:val="0038472C"/>
    <w:rsid w:val="00386CF1"/>
    <w:rsid w:val="00387B16"/>
    <w:rsid w:val="00387FF8"/>
    <w:rsid w:val="00390032"/>
    <w:rsid w:val="003915FB"/>
    <w:rsid w:val="003919F3"/>
    <w:rsid w:val="003929F4"/>
    <w:rsid w:val="003932FE"/>
    <w:rsid w:val="00394CC7"/>
    <w:rsid w:val="00397A1E"/>
    <w:rsid w:val="003A0D90"/>
    <w:rsid w:val="003A2F14"/>
    <w:rsid w:val="003A3098"/>
    <w:rsid w:val="003A3F42"/>
    <w:rsid w:val="003A4978"/>
    <w:rsid w:val="003A5F22"/>
    <w:rsid w:val="003A6B41"/>
    <w:rsid w:val="003B14D4"/>
    <w:rsid w:val="003B2F7B"/>
    <w:rsid w:val="003B714C"/>
    <w:rsid w:val="003C5321"/>
    <w:rsid w:val="003C5CE4"/>
    <w:rsid w:val="003C71F0"/>
    <w:rsid w:val="003C7A47"/>
    <w:rsid w:val="003D2262"/>
    <w:rsid w:val="003D22F4"/>
    <w:rsid w:val="003D25B0"/>
    <w:rsid w:val="003D3007"/>
    <w:rsid w:val="003D3EE9"/>
    <w:rsid w:val="003D66D7"/>
    <w:rsid w:val="003D6E1D"/>
    <w:rsid w:val="003E40CB"/>
    <w:rsid w:val="003E4378"/>
    <w:rsid w:val="003E5298"/>
    <w:rsid w:val="003E65EA"/>
    <w:rsid w:val="003E6D03"/>
    <w:rsid w:val="003E7007"/>
    <w:rsid w:val="003F5632"/>
    <w:rsid w:val="003F73A9"/>
    <w:rsid w:val="0040064B"/>
    <w:rsid w:val="0040248F"/>
    <w:rsid w:val="00403EF8"/>
    <w:rsid w:val="00404BE7"/>
    <w:rsid w:val="00405FCB"/>
    <w:rsid w:val="004108B9"/>
    <w:rsid w:val="00412576"/>
    <w:rsid w:val="00413053"/>
    <w:rsid w:val="00414704"/>
    <w:rsid w:val="00417726"/>
    <w:rsid w:val="00420100"/>
    <w:rsid w:val="00422E46"/>
    <w:rsid w:val="00425784"/>
    <w:rsid w:val="00425925"/>
    <w:rsid w:val="00432B65"/>
    <w:rsid w:val="00433F32"/>
    <w:rsid w:val="00435786"/>
    <w:rsid w:val="00437CE4"/>
    <w:rsid w:val="004420D0"/>
    <w:rsid w:val="00445991"/>
    <w:rsid w:val="004467CC"/>
    <w:rsid w:val="00452FB0"/>
    <w:rsid w:val="004537FC"/>
    <w:rsid w:val="0045683B"/>
    <w:rsid w:val="0045783F"/>
    <w:rsid w:val="00463A66"/>
    <w:rsid w:val="00464957"/>
    <w:rsid w:val="00464CD4"/>
    <w:rsid w:val="004654F5"/>
    <w:rsid w:val="004709EB"/>
    <w:rsid w:val="00470F32"/>
    <w:rsid w:val="00471CA8"/>
    <w:rsid w:val="00472ED6"/>
    <w:rsid w:val="00475BA5"/>
    <w:rsid w:val="00475D59"/>
    <w:rsid w:val="0047611F"/>
    <w:rsid w:val="00476652"/>
    <w:rsid w:val="00476E24"/>
    <w:rsid w:val="004771DC"/>
    <w:rsid w:val="00480A70"/>
    <w:rsid w:val="004867F2"/>
    <w:rsid w:val="00491C03"/>
    <w:rsid w:val="00493A40"/>
    <w:rsid w:val="00496116"/>
    <w:rsid w:val="004A107A"/>
    <w:rsid w:val="004A2E78"/>
    <w:rsid w:val="004B13D7"/>
    <w:rsid w:val="004B4079"/>
    <w:rsid w:val="004B4CDB"/>
    <w:rsid w:val="004B719A"/>
    <w:rsid w:val="004C53A1"/>
    <w:rsid w:val="004C6601"/>
    <w:rsid w:val="004D0C46"/>
    <w:rsid w:val="004D2512"/>
    <w:rsid w:val="004D3EFF"/>
    <w:rsid w:val="004D61FB"/>
    <w:rsid w:val="004D6E56"/>
    <w:rsid w:val="004D6EA9"/>
    <w:rsid w:val="004E0704"/>
    <w:rsid w:val="004E16A4"/>
    <w:rsid w:val="004E4942"/>
    <w:rsid w:val="004E72F8"/>
    <w:rsid w:val="004F0BCF"/>
    <w:rsid w:val="004F3CCD"/>
    <w:rsid w:val="004F45CE"/>
    <w:rsid w:val="004F673E"/>
    <w:rsid w:val="005015B1"/>
    <w:rsid w:val="005051D7"/>
    <w:rsid w:val="00505FEE"/>
    <w:rsid w:val="0051426A"/>
    <w:rsid w:val="00516506"/>
    <w:rsid w:val="00520EBC"/>
    <w:rsid w:val="00522442"/>
    <w:rsid w:val="005266D0"/>
    <w:rsid w:val="00526B56"/>
    <w:rsid w:val="00530574"/>
    <w:rsid w:val="00532D1A"/>
    <w:rsid w:val="00533D7A"/>
    <w:rsid w:val="00534867"/>
    <w:rsid w:val="00534A6C"/>
    <w:rsid w:val="00536076"/>
    <w:rsid w:val="00537E83"/>
    <w:rsid w:val="00540F89"/>
    <w:rsid w:val="00541134"/>
    <w:rsid w:val="00544724"/>
    <w:rsid w:val="00546931"/>
    <w:rsid w:val="00551F0C"/>
    <w:rsid w:val="00552B7C"/>
    <w:rsid w:val="0055351A"/>
    <w:rsid w:val="005537BE"/>
    <w:rsid w:val="00554545"/>
    <w:rsid w:val="00566A8C"/>
    <w:rsid w:val="005720D5"/>
    <w:rsid w:val="0057231D"/>
    <w:rsid w:val="00572895"/>
    <w:rsid w:val="00573D6D"/>
    <w:rsid w:val="00574047"/>
    <w:rsid w:val="0057624A"/>
    <w:rsid w:val="00576E76"/>
    <w:rsid w:val="00576FF1"/>
    <w:rsid w:val="0058255D"/>
    <w:rsid w:val="0058369B"/>
    <w:rsid w:val="00587059"/>
    <w:rsid w:val="005A435F"/>
    <w:rsid w:val="005B01C3"/>
    <w:rsid w:val="005B2017"/>
    <w:rsid w:val="005B3662"/>
    <w:rsid w:val="005B44DF"/>
    <w:rsid w:val="005B5CD5"/>
    <w:rsid w:val="005B64DD"/>
    <w:rsid w:val="005B7AEA"/>
    <w:rsid w:val="005C103C"/>
    <w:rsid w:val="005C3A6C"/>
    <w:rsid w:val="005C5C8D"/>
    <w:rsid w:val="005D1CF2"/>
    <w:rsid w:val="005D43C3"/>
    <w:rsid w:val="005D47BD"/>
    <w:rsid w:val="005D6811"/>
    <w:rsid w:val="005E093E"/>
    <w:rsid w:val="005E22FF"/>
    <w:rsid w:val="005E42AC"/>
    <w:rsid w:val="005E6A49"/>
    <w:rsid w:val="005E76B6"/>
    <w:rsid w:val="005F49E8"/>
    <w:rsid w:val="005F4BA4"/>
    <w:rsid w:val="0060041E"/>
    <w:rsid w:val="0060390A"/>
    <w:rsid w:val="00607CB5"/>
    <w:rsid w:val="006129B4"/>
    <w:rsid w:val="00612B1B"/>
    <w:rsid w:val="0061395F"/>
    <w:rsid w:val="00615489"/>
    <w:rsid w:val="00617D04"/>
    <w:rsid w:val="006215EE"/>
    <w:rsid w:val="00622B2C"/>
    <w:rsid w:val="006313F8"/>
    <w:rsid w:val="006315B4"/>
    <w:rsid w:val="00631A3B"/>
    <w:rsid w:val="00631CC4"/>
    <w:rsid w:val="0063367A"/>
    <w:rsid w:val="00634535"/>
    <w:rsid w:val="00634ECB"/>
    <w:rsid w:val="00636701"/>
    <w:rsid w:val="006368EE"/>
    <w:rsid w:val="00637ECA"/>
    <w:rsid w:val="00640C90"/>
    <w:rsid w:val="006463C4"/>
    <w:rsid w:val="00646BCD"/>
    <w:rsid w:val="00653425"/>
    <w:rsid w:val="0065705D"/>
    <w:rsid w:val="006639AF"/>
    <w:rsid w:val="00665996"/>
    <w:rsid w:val="00666302"/>
    <w:rsid w:val="00667A3E"/>
    <w:rsid w:val="006709BE"/>
    <w:rsid w:val="006719B1"/>
    <w:rsid w:val="00674630"/>
    <w:rsid w:val="00680F97"/>
    <w:rsid w:val="00682A4D"/>
    <w:rsid w:val="00684413"/>
    <w:rsid w:val="00684893"/>
    <w:rsid w:val="00686DF1"/>
    <w:rsid w:val="00690529"/>
    <w:rsid w:val="00691497"/>
    <w:rsid w:val="00692A1E"/>
    <w:rsid w:val="00693E3F"/>
    <w:rsid w:val="006A1385"/>
    <w:rsid w:val="006A1678"/>
    <w:rsid w:val="006A1CE6"/>
    <w:rsid w:val="006A510C"/>
    <w:rsid w:val="006A5C56"/>
    <w:rsid w:val="006A6D41"/>
    <w:rsid w:val="006C1C6E"/>
    <w:rsid w:val="006C22E0"/>
    <w:rsid w:val="006D030A"/>
    <w:rsid w:val="006D092F"/>
    <w:rsid w:val="006D1AE5"/>
    <w:rsid w:val="006D4F18"/>
    <w:rsid w:val="006D74F4"/>
    <w:rsid w:val="006E4E30"/>
    <w:rsid w:val="006E4EB3"/>
    <w:rsid w:val="006E5178"/>
    <w:rsid w:val="006E74DF"/>
    <w:rsid w:val="006E7F2F"/>
    <w:rsid w:val="006F07B5"/>
    <w:rsid w:val="006F17EB"/>
    <w:rsid w:val="006F2659"/>
    <w:rsid w:val="007010E8"/>
    <w:rsid w:val="00701A33"/>
    <w:rsid w:val="00702199"/>
    <w:rsid w:val="00702629"/>
    <w:rsid w:val="0070360A"/>
    <w:rsid w:val="0070457D"/>
    <w:rsid w:val="00704620"/>
    <w:rsid w:val="0070663E"/>
    <w:rsid w:val="00707B6F"/>
    <w:rsid w:val="007128A9"/>
    <w:rsid w:val="00714AD6"/>
    <w:rsid w:val="0071532C"/>
    <w:rsid w:val="00715B59"/>
    <w:rsid w:val="00716692"/>
    <w:rsid w:val="0072173C"/>
    <w:rsid w:val="0072298D"/>
    <w:rsid w:val="00722D53"/>
    <w:rsid w:val="007327EB"/>
    <w:rsid w:val="00732C6A"/>
    <w:rsid w:val="0073489D"/>
    <w:rsid w:val="00735295"/>
    <w:rsid w:val="007364E6"/>
    <w:rsid w:val="00740D21"/>
    <w:rsid w:val="00753F0B"/>
    <w:rsid w:val="00755097"/>
    <w:rsid w:val="00755276"/>
    <w:rsid w:val="007554B1"/>
    <w:rsid w:val="00761C8A"/>
    <w:rsid w:val="00762F7E"/>
    <w:rsid w:val="0076393F"/>
    <w:rsid w:val="00764D86"/>
    <w:rsid w:val="0076550D"/>
    <w:rsid w:val="00765A2F"/>
    <w:rsid w:val="00766C6E"/>
    <w:rsid w:val="00767365"/>
    <w:rsid w:val="0077096B"/>
    <w:rsid w:val="007744DD"/>
    <w:rsid w:val="00774AA6"/>
    <w:rsid w:val="00774AD9"/>
    <w:rsid w:val="0077688D"/>
    <w:rsid w:val="007806A3"/>
    <w:rsid w:val="00781906"/>
    <w:rsid w:val="00782A5A"/>
    <w:rsid w:val="00782ADB"/>
    <w:rsid w:val="00783C19"/>
    <w:rsid w:val="00784266"/>
    <w:rsid w:val="00784625"/>
    <w:rsid w:val="00785C58"/>
    <w:rsid w:val="00786AD0"/>
    <w:rsid w:val="00786E55"/>
    <w:rsid w:val="00787154"/>
    <w:rsid w:val="00787B91"/>
    <w:rsid w:val="0079303B"/>
    <w:rsid w:val="00793F19"/>
    <w:rsid w:val="007A3B29"/>
    <w:rsid w:val="007A75BB"/>
    <w:rsid w:val="007B11EB"/>
    <w:rsid w:val="007B3001"/>
    <w:rsid w:val="007B43C1"/>
    <w:rsid w:val="007B4B5A"/>
    <w:rsid w:val="007C231C"/>
    <w:rsid w:val="007C6B3E"/>
    <w:rsid w:val="007D028C"/>
    <w:rsid w:val="007D440F"/>
    <w:rsid w:val="007D524A"/>
    <w:rsid w:val="007E0C57"/>
    <w:rsid w:val="007E25B8"/>
    <w:rsid w:val="007E3E68"/>
    <w:rsid w:val="007F44AB"/>
    <w:rsid w:val="007F44D3"/>
    <w:rsid w:val="007F4829"/>
    <w:rsid w:val="007F7DC4"/>
    <w:rsid w:val="00800257"/>
    <w:rsid w:val="00800AE0"/>
    <w:rsid w:val="00802921"/>
    <w:rsid w:val="0080313B"/>
    <w:rsid w:val="00805968"/>
    <w:rsid w:val="00807876"/>
    <w:rsid w:val="00810D40"/>
    <w:rsid w:val="00813F69"/>
    <w:rsid w:val="00817CD8"/>
    <w:rsid w:val="00822A5C"/>
    <w:rsid w:val="0082337A"/>
    <w:rsid w:val="008239CE"/>
    <w:rsid w:val="0083078B"/>
    <w:rsid w:val="00830DBF"/>
    <w:rsid w:val="00832D17"/>
    <w:rsid w:val="008333FD"/>
    <w:rsid w:val="0083613B"/>
    <w:rsid w:val="00836635"/>
    <w:rsid w:val="00842F30"/>
    <w:rsid w:val="00843C83"/>
    <w:rsid w:val="00864943"/>
    <w:rsid w:val="00867EAC"/>
    <w:rsid w:val="0087206A"/>
    <w:rsid w:val="008740B3"/>
    <w:rsid w:val="008815BC"/>
    <w:rsid w:val="00886664"/>
    <w:rsid w:val="0089133B"/>
    <w:rsid w:val="00893625"/>
    <w:rsid w:val="00894E6F"/>
    <w:rsid w:val="00895137"/>
    <w:rsid w:val="008969A7"/>
    <w:rsid w:val="00896E4F"/>
    <w:rsid w:val="008976C5"/>
    <w:rsid w:val="008A06D1"/>
    <w:rsid w:val="008A2727"/>
    <w:rsid w:val="008A412B"/>
    <w:rsid w:val="008A4B6F"/>
    <w:rsid w:val="008B013D"/>
    <w:rsid w:val="008B256E"/>
    <w:rsid w:val="008B30DA"/>
    <w:rsid w:val="008B35DA"/>
    <w:rsid w:val="008B3A47"/>
    <w:rsid w:val="008B50E1"/>
    <w:rsid w:val="008B6E74"/>
    <w:rsid w:val="008B75A8"/>
    <w:rsid w:val="008C10C5"/>
    <w:rsid w:val="008C40E6"/>
    <w:rsid w:val="008C43E7"/>
    <w:rsid w:val="008D103B"/>
    <w:rsid w:val="008D24BB"/>
    <w:rsid w:val="008D290E"/>
    <w:rsid w:val="008E164A"/>
    <w:rsid w:val="008E1DD3"/>
    <w:rsid w:val="008E2DE5"/>
    <w:rsid w:val="008E5062"/>
    <w:rsid w:val="008E6003"/>
    <w:rsid w:val="008E6D16"/>
    <w:rsid w:val="008E7884"/>
    <w:rsid w:val="008F33D2"/>
    <w:rsid w:val="008F5287"/>
    <w:rsid w:val="008F5B40"/>
    <w:rsid w:val="008F77BE"/>
    <w:rsid w:val="00902811"/>
    <w:rsid w:val="00902D88"/>
    <w:rsid w:val="009032B6"/>
    <w:rsid w:val="00903789"/>
    <w:rsid w:val="00903B24"/>
    <w:rsid w:val="00903D00"/>
    <w:rsid w:val="009056D8"/>
    <w:rsid w:val="0090674B"/>
    <w:rsid w:val="009139C3"/>
    <w:rsid w:val="009149B7"/>
    <w:rsid w:val="009165F0"/>
    <w:rsid w:val="00917F1B"/>
    <w:rsid w:val="00921D92"/>
    <w:rsid w:val="0092326E"/>
    <w:rsid w:val="00923C30"/>
    <w:rsid w:val="00933DB5"/>
    <w:rsid w:val="009373BB"/>
    <w:rsid w:val="0094150E"/>
    <w:rsid w:val="00941617"/>
    <w:rsid w:val="00941BC2"/>
    <w:rsid w:val="0094395A"/>
    <w:rsid w:val="009537F3"/>
    <w:rsid w:val="0095525C"/>
    <w:rsid w:val="0095650C"/>
    <w:rsid w:val="00956C5F"/>
    <w:rsid w:val="009620EE"/>
    <w:rsid w:val="00962C5B"/>
    <w:rsid w:val="00962E14"/>
    <w:rsid w:val="00967FB9"/>
    <w:rsid w:val="00971614"/>
    <w:rsid w:val="009742C7"/>
    <w:rsid w:val="0098100A"/>
    <w:rsid w:val="009862AC"/>
    <w:rsid w:val="00990AFF"/>
    <w:rsid w:val="009911B7"/>
    <w:rsid w:val="00994E69"/>
    <w:rsid w:val="00994F50"/>
    <w:rsid w:val="0099738A"/>
    <w:rsid w:val="009A1AF5"/>
    <w:rsid w:val="009A306F"/>
    <w:rsid w:val="009A3477"/>
    <w:rsid w:val="009A34C5"/>
    <w:rsid w:val="009A426F"/>
    <w:rsid w:val="009A53D3"/>
    <w:rsid w:val="009A7022"/>
    <w:rsid w:val="009A751F"/>
    <w:rsid w:val="009A7D9C"/>
    <w:rsid w:val="009B7D5F"/>
    <w:rsid w:val="009B7F05"/>
    <w:rsid w:val="009C0B8C"/>
    <w:rsid w:val="009C3061"/>
    <w:rsid w:val="009C790F"/>
    <w:rsid w:val="009D2723"/>
    <w:rsid w:val="009D2895"/>
    <w:rsid w:val="009D73AB"/>
    <w:rsid w:val="009E1FD1"/>
    <w:rsid w:val="009E47EC"/>
    <w:rsid w:val="009E581E"/>
    <w:rsid w:val="009E5911"/>
    <w:rsid w:val="009F1253"/>
    <w:rsid w:val="009F3801"/>
    <w:rsid w:val="00A016D1"/>
    <w:rsid w:val="00A0173F"/>
    <w:rsid w:val="00A026E0"/>
    <w:rsid w:val="00A0270D"/>
    <w:rsid w:val="00A04E43"/>
    <w:rsid w:val="00A04ED7"/>
    <w:rsid w:val="00A07D22"/>
    <w:rsid w:val="00A10F3F"/>
    <w:rsid w:val="00A11357"/>
    <w:rsid w:val="00A15D87"/>
    <w:rsid w:val="00A1673B"/>
    <w:rsid w:val="00A171C5"/>
    <w:rsid w:val="00A177F9"/>
    <w:rsid w:val="00A20568"/>
    <w:rsid w:val="00A2549E"/>
    <w:rsid w:val="00A31186"/>
    <w:rsid w:val="00A33FD7"/>
    <w:rsid w:val="00A35CA2"/>
    <w:rsid w:val="00A37657"/>
    <w:rsid w:val="00A40A83"/>
    <w:rsid w:val="00A40FE2"/>
    <w:rsid w:val="00A42FB7"/>
    <w:rsid w:val="00A43B8B"/>
    <w:rsid w:val="00A46514"/>
    <w:rsid w:val="00A500EF"/>
    <w:rsid w:val="00A53758"/>
    <w:rsid w:val="00A572BF"/>
    <w:rsid w:val="00A57FB4"/>
    <w:rsid w:val="00A60334"/>
    <w:rsid w:val="00A603CB"/>
    <w:rsid w:val="00A617FF"/>
    <w:rsid w:val="00A61818"/>
    <w:rsid w:val="00A61E20"/>
    <w:rsid w:val="00A62629"/>
    <w:rsid w:val="00A672FC"/>
    <w:rsid w:val="00A71DC8"/>
    <w:rsid w:val="00A744E8"/>
    <w:rsid w:val="00A75423"/>
    <w:rsid w:val="00A77513"/>
    <w:rsid w:val="00A77B1A"/>
    <w:rsid w:val="00A80382"/>
    <w:rsid w:val="00A81E55"/>
    <w:rsid w:val="00A821ED"/>
    <w:rsid w:val="00A83A7F"/>
    <w:rsid w:val="00A91D7C"/>
    <w:rsid w:val="00A9204F"/>
    <w:rsid w:val="00A9217B"/>
    <w:rsid w:val="00A94D67"/>
    <w:rsid w:val="00A97760"/>
    <w:rsid w:val="00AA190E"/>
    <w:rsid w:val="00AA27C3"/>
    <w:rsid w:val="00AA4C19"/>
    <w:rsid w:val="00AA7F16"/>
    <w:rsid w:val="00AB0FEF"/>
    <w:rsid w:val="00AB3A70"/>
    <w:rsid w:val="00AB5CDB"/>
    <w:rsid w:val="00AB5FB5"/>
    <w:rsid w:val="00AC11C0"/>
    <w:rsid w:val="00AC45C1"/>
    <w:rsid w:val="00AE093A"/>
    <w:rsid w:val="00AE5527"/>
    <w:rsid w:val="00AE58CB"/>
    <w:rsid w:val="00AE5D31"/>
    <w:rsid w:val="00AE6084"/>
    <w:rsid w:val="00AE6701"/>
    <w:rsid w:val="00AE7BAC"/>
    <w:rsid w:val="00AF1276"/>
    <w:rsid w:val="00AF46D7"/>
    <w:rsid w:val="00AF558A"/>
    <w:rsid w:val="00AF7786"/>
    <w:rsid w:val="00B00D49"/>
    <w:rsid w:val="00B00DE9"/>
    <w:rsid w:val="00B01A20"/>
    <w:rsid w:val="00B06AEA"/>
    <w:rsid w:val="00B11A7C"/>
    <w:rsid w:val="00B174BC"/>
    <w:rsid w:val="00B2123A"/>
    <w:rsid w:val="00B21664"/>
    <w:rsid w:val="00B22415"/>
    <w:rsid w:val="00B22C52"/>
    <w:rsid w:val="00B23DEC"/>
    <w:rsid w:val="00B24262"/>
    <w:rsid w:val="00B3571E"/>
    <w:rsid w:val="00B35E26"/>
    <w:rsid w:val="00B3768A"/>
    <w:rsid w:val="00B43F21"/>
    <w:rsid w:val="00B51449"/>
    <w:rsid w:val="00B51F9C"/>
    <w:rsid w:val="00B537E3"/>
    <w:rsid w:val="00B54B64"/>
    <w:rsid w:val="00B60100"/>
    <w:rsid w:val="00B628B9"/>
    <w:rsid w:val="00B63C90"/>
    <w:rsid w:val="00B641C9"/>
    <w:rsid w:val="00B70C9B"/>
    <w:rsid w:val="00B713B6"/>
    <w:rsid w:val="00B7255C"/>
    <w:rsid w:val="00B73861"/>
    <w:rsid w:val="00B81099"/>
    <w:rsid w:val="00B84FB9"/>
    <w:rsid w:val="00B97704"/>
    <w:rsid w:val="00B97F38"/>
    <w:rsid w:val="00BA13E2"/>
    <w:rsid w:val="00BA4D9B"/>
    <w:rsid w:val="00BA4E98"/>
    <w:rsid w:val="00BB097A"/>
    <w:rsid w:val="00BB1ACF"/>
    <w:rsid w:val="00BB47D4"/>
    <w:rsid w:val="00BC1997"/>
    <w:rsid w:val="00BC5349"/>
    <w:rsid w:val="00BC7438"/>
    <w:rsid w:val="00BD00D0"/>
    <w:rsid w:val="00BD0C7F"/>
    <w:rsid w:val="00BD0D2E"/>
    <w:rsid w:val="00BD5D8A"/>
    <w:rsid w:val="00BE0C84"/>
    <w:rsid w:val="00BE23A8"/>
    <w:rsid w:val="00BE4BC9"/>
    <w:rsid w:val="00BE6751"/>
    <w:rsid w:val="00BE677E"/>
    <w:rsid w:val="00BE6AB9"/>
    <w:rsid w:val="00BF11D5"/>
    <w:rsid w:val="00BF301E"/>
    <w:rsid w:val="00BF5F83"/>
    <w:rsid w:val="00BF6744"/>
    <w:rsid w:val="00C022EB"/>
    <w:rsid w:val="00C0272E"/>
    <w:rsid w:val="00C03A24"/>
    <w:rsid w:val="00C040E2"/>
    <w:rsid w:val="00C0483E"/>
    <w:rsid w:val="00C07F09"/>
    <w:rsid w:val="00C10456"/>
    <w:rsid w:val="00C12E77"/>
    <w:rsid w:val="00C20619"/>
    <w:rsid w:val="00C219DC"/>
    <w:rsid w:val="00C228A0"/>
    <w:rsid w:val="00C242B9"/>
    <w:rsid w:val="00C25174"/>
    <w:rsid w:val="00C2549F"/>
    <w:rsid w:val="00C25839"/>
    <w:rsid w:val="00C27217"/>
    <w:rsid w:val="00C323C8"/>
    <w:rsid w:val="00C357EF"/>
    <w:rsid w:val="00C363CD"/>
    <w:rsid w:val="00C37A80"/>
    <w:rsid w:val="00C421ED"/>
    <w:rsid w:val="00C4706E"/>
    <w:rsid w:val="00C47B34"/>
    <w:rsid w:val="00C52D8F"/>
    <w:rsid w:val="00C5669E"/>
    <w:rsid w:val="00C571FF"/>
    <w:rsid w:val="00C62F57"/>
    <w:rsid w:val="00C65757"/>
    <w:rsid w:val="00C70F2F"/>
    <w:rsid w:val="00C72A70"/>
    <w:rsid w:val="00C74338"/>
    <w:rsid w:val="00C74348"/>
    <w:rsid w:val="00C75FF1"/>
    <w:rsid w:val="00C770C6"/>
    <w:rsid w:val="00C818AD"/>
    <w:rsid w:val="00C819E0"/>
    <w:rsid w:val="00C84E00"/>
    <w:rsid w:val="00C920EE"/>
    <w:rsid w:val="00C93EA8"/>
    <w:rsid w:val="00C93F43"/>
    <w:rsid w:val="00C95D88"/>
    <w:rsid w:val="00C960E1"/>
    <w:rsid w:val="00CA7FEF"/>
    <w:rsid w:val="00CB2D45"/>
    <w:rsid w:val="00CC2013"/>
    <w:rsid w:val="00CC2440"/>
    <w:rsid w:val="00CC29BF"/>
    <w:rsid w:val="00CC2F3C"/>
    <w:rsid w:val="00CD2C9E"/>
    <w:rsid w:val="00CD4AC5"/>
    <w:rsid w:val="00CD7189"/>
    <w:rsid w:val="00CD746F"/>
    <w:rsid w:val="00CD7811"/>
    <w:rsid w:val="00CD7EBD"/>
    <w:rsid w:val="00CE3EC9"/>
    <w:rsid w:val="00CE47F4"/>
    <w:rsid w:val="00CE7EA0"/>
    <w:rsid w:val="00CF0450"/>
    <w:rsid w:val="00D00C12"/>
    <w:rsid w:val="00D03D17"/>
    <w:rsid w:val="00D0735C"/>
    <w:rsid w:val="00D11C1D"/>
    <w:rsid w:val="00D1442E"/>
    <w:rsid w:val="00D167E6"/>
    <w:rsid w:val="00D208EF"/>
    <w:rsid w:val="00D20D50"/>
    <w:rsid w:val="00D21D56"/>
    <w:rsid w:val="00D24779"/>
    <w:rsid w:val="00D26448"/>
    <w:rsid w:val="00D266F8"/>
    <w:rsid w:val="00D270B4"/>
    <w:rsid w:val="00D2735B"/>
    <w:rsid w:val="00D34D7A"/>
    <w:rsid w:val="00D3533D"/>
    <w:rsid w:val="00D355D9"/>
    <w:rsid w:val="00D36FEF"/>
    <w:rsid w:val="00D378F8"/>
    <w:rsid w:val="00D44A35"/>
    <w:rsid w:val="00D453DA"/>
    <w:rsid w:val="00D45A6E"/>
    <w:rsid w:val="00D46552"/>
    <w:rsid w:val="00D561EB"/>
    <w:rsid w:val="00D562EA"/>
    <w:rsid w:val="00D61D6E"/>
    <w:rsid w:val="00D62A17"/>
    <w:rsid w:val="00D63087"/>
    <w:rsid w:val="00D66AD9"/>
    <w:rsid w:val="00D67814"/>
    <w:rsid w:val="00D67C7B"/>
    <w:rsid w:val="00D70112"/>
    <w:rsid w:val="00D72B7F"/>
    <w:rsid w:val="00D753E0"/>
    <w:rsid w:val="00D75ECE"/>
    <w:rsid w:val="00D853D8"/>
    <w:rsid w:val="00D8542B"/>
    <w:rsid w:val="00D866D5"/>
    <w:rsid w:val="00D923EB"/>
    <w:rsid w:val="00DA0ADB"/>
    <w:rsid w:val="00DA2612"/>
    <w:rsid w:val="00DA2FD9"/>
    <w:rsid w:val="00DA3F56"/>
    <w:rsid w:val="00DA4816"/>
    <w:rsid w:val="00DA70CF"/>
    <w:rsid w:val="00DA77CB"/>
    <w:rsid w:val="00DB4B28"/>
    <w:rsid w:val="00DB4C4B"/>
    <w:rsid w:val="00DB7316"/>
    <w:rsid w:val="00DC1B92"/>
    <w:rsid w:val="00DC2366"/>
    <w:rsid w:val="00DD0BAF"/>
    <w:rsid w:val="00DD0E11"/>
    <w:rsid w:val="00DD278D"/>
    <w:rsid w:val="00DD378D"/>
    <w:rsid w:val="00DD5CAD"/>
    <w:rsid w:val="00DD6C59"/>
    <w:rsid w:val="00DD7EB1"/>
    <w:rsid w:val="00DE4729"/>
    <w:rsid w:val="00DE5ECD"/>
    <w:rsid w:val="00DE7D14"/>
    <w:rsid w:val="00DF5575"/>
    <w:rsid w:val="00E0091C"/>
    <w:rsid w:val="00E01886"/>
    <w:rsid w:val="00E0239F"/>
    <w:rsid w:val="00E03CBE"/>
    <w:rsid w:val="00E060C1"/>
    <w:rsid w:val="00E062B1"/>
    <w:rsid w:val="00E06AED"/>
    <w:rsid w:val="00E112F8"/>
    <w:rsid w:val="00E13C39"/>
    <w:rsid w:val="00E22D85"/>
    <w:rsid w:val="00E2359C"/>
    <w:rsid w:val="00E259D9"/>
    <w:rsid w:val="00E26A51"/>
    <w:rsid w:val="00E310DE"/>
    <w:rsid w:val="00E316DC"/>
    <w:rsid w:val="00E32C83"/>
    <w:rsid w:val="00E44BE0"/>
    <w:rsid w:val="00E502EA"/>
    <w:rsid w:val="00E5117C"/>
    <w:rsid w:val="00E52B40"/>
    <w:rsid w:val="00E568D1"/>
    <w:rsid w:val="00E615D7"/>
    <w:rsid w:val="00E63B57"/>
    <w:rsid w:val="00E65D6E"/>
    <w:rsid w:val="00E675B6"/>
    <w:rsid w:val="00E679EE"/>
    <w:rsid w:val="00E67BAA"/>
    <w:rsid w:val="00E70471"/>
    <w:rsid w:val="00E70900"/>
    <w:rsid w:val="00E72025"/>
    <w:rsid w:val="00E7560D"/>
    <w:rsid w:val="00E766D4"/>
    <w:rsid w:val="00E76DD1"/>
    <w:rsid w:val="00E8079B"/>
    <w:rsid w:val="00E80FBA"/>
    <w:rsid w:val="00E8235D"/>
    <w:rsid w:val="00E82EF3"/>
    <w:rsid w:val="00E832C8"/>
    <w:rsid w:val="00E86D33"/>
    <w:rsid w:val="00E87651"/>
    <w:rsid w:val="00E87F2E"/>
    <w:rsid w:val="00E909FA"/>
    <w:rsid w:val="00E929A2"/>
    <w:rsid w:val="00E94EC1"/>
    <w:rsid w:val="00E951F9"/>
    <w:rsid w:val="00E96BCF"/>
    <w:rsid w:val="00E97DA8"/>
    <w:rsid w:val="00EA44FF"/>
    <w:rsid w:val="00EA481D"/>
    <w:rsid w:val="00EB3F49"/>
    <w:rsid w:val="00EB408F"/>
    <w:rsid w:val="00EB57EA"/>
    <w:rsid w:val="00EB78F1"/>
    <w:rsid w:val="00EB7B72"/>
    <w:rsid w:val="00EC0894"/>
    <w:rsid w:val="00EC18B1"/>
    <w:rsid w:val="00EC3297"/>
    <w:rsid w:val="00EC78AA"/>
    <w:rsid w:val="00ED4B9D"/>
    <w:rsid w:val="00ED4D86"/>
    <w:rsid w:val="00ED58B1"/>
    <w:rsid w:val="00ED5F2F"/>
    <w:rsid w:val="00EE157A"/>
    <w:rsid w:val="00EE2263"/>
    <w:rsid w:val="00EE2305"/>
    <w:rsid w:val="00EE359B"/>
    <w:rsid w:val="00EE4395"/>
    <w:rsid w:val="00EE69E1"/>
    <w:rsid w:val="00EF3045"/>
    <w:rsid w:val="00EF3AC3"/>
    <w:rsid w:val="00EF56D0"/>
    <w:rsid w:val="00EF7D3C"/>
    <w:rsid w:val="00F008C9"/>
    <w:rsid w:val="00F02BD6"/>
    <w:rsid w:val="00F033E7"/>
    <w:rsid w:val="00F055D7"/>
    <w:rsid w:val="00F069B7"/>
    <w:rsid w:val="00F074DB"/>
    <w:rsid w:val="00F12D51"/>
    <w:rsid w:val="00F13D79"/>
    <w:rsid w:val="00F1597A"/>
    <w:rsid w:val="00F16C8E"/>
    <w:rsid w:val="00F175C5"/>
    <w:rsid w:val="00F206E5"/>
    <w:rsid w:val="00F217DF"/>
    <w:rsid w:val="00F22A45"/>
    <w:rsid w:val="00F24105"/>
    <w:rsid w:val="00F259FD"/>
    <w:rsid w:val="00F357DF"/>
    <w:rsid w:val="00F3652A"/>
    <w:rsid w:val="00F365EA"/>
    <w:rsid w:val="00F42181"/>
    <w:rsid w:val="00F42C1F"/>
    <w:rsid w:val="00F4553B"/>
    <w:rsid w:val="00F51D74"/>
    <w:rsid w:val="00F527E5"/>
    <w:rsid w:val="00F54B2A"/>
    <w:rsid w:val="00F54F07"/>
    <w:rsid w:val="00F624EB"/>
    <w:rsid w:val="00F62953"/>
    <w:rsid w:val="00F62E6C"/>
    <w:rsid w:val="00F63559"/>
    <w:rsid w:val="00F63657"/>
    <w:rsid w:val="00F63885"/>
    <w:rsid w:val="00F638ED"/>
    <w:rsid w:val="00F64841"/>
    <w:rsid w:val="00F674AF"/>
    <w:rsid w:val="00F71558"/>
    <w:rsid w:val="00F7207C"/>
    <w:rsid w:val="00F75141"/>
    <w:rsid w:val="00F75163"/>
    <w:rsid w:val="00F756FC"/>
    <w:rsid w:val="00F76D32"/>
    <w:rsid w:val="00F77751"/>
    <w:rsid w:val="00F810A7"/>
    <w:rsid w:val="00F81D9B"/>
    <w:rsid w:val="00F82E13"/>
    <w:rsid w:val="00F838E7"/>
    <w:rsid w:val="00F83CBA"/>
    <w:rsid w:val="00F85160"/>
    <w:rsid w:val="00FA0668"/>
    <w:rsid w:val="00FA20FC"/>
    <w:rsid w:val="00FA365A"/>
    <w:rsid w:val="00FB137B"/>
    <w:rsid w:val="00FB1D3D"/>
    <w:rsid w:val="00FB38AC"/>
    <w:rsid w:val="00FB38DE"/>
    <w:rsid w:val="00FB3E28"/>
    <w:rsid w:val="00FD7BF9"/>
    <w:rsid w:val="00FD7D5F"/>
    <w:rsid w:val="00FE0AE9"/>
    <w:rsid w:val="00FE424F"/>
    <w:rsid w:val="00FE630D"/>
    <w:rsid w:val="00FE7F13"/>
    <w:rsid w:val="00FF1850"/>
    <w:rsid w:val="00FF1E75"/>
    <w:rsid w:val="00FF3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4136EA"/>
  <w15:docId w15:val="{B3E30B05-3456-451F-A14A-5E2A81CC0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010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53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92B"/>
  </w:style>
  <w:style w:type="paragraph" w:styleId="Footer">
    <w:name w:val="footer"/>
    <w:basedOn w:val="Normal"/>
    <w:link w:val="FooterChar"/>
    <w:uiPriority w:val="99"/>
    <w:unhideWhenUsed/>
    <w:rsid w:val="00253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92B"/>
  </w:style>
  <w:style w:type="character" w:styleId="Hyperlink">
    <w:name w:val="Hyperlink"/>
    <w:basedOn w:val="DefaultParagraphFont"/>
    <w:uiPriority w:val="99"/>
    <w:unhideWhenUsed/>
    <w:rsid w:val="007C6B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45A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6A4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2D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DE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12E77"/>
    <w:rPr>
      <w:color w:val="808080"/>
    </w:rPr>
  </w:style>
  <w:style w:type="paragraph" w:styleId="Revision">
    <w:name w:val="Revision"/>
    <w:hidden/>
    <w:uiPriority w:val="99"/>
    <w:semiHidden/>
    <w:rsid w:val="0063453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45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45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45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45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453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26B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tssurvey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itssurvey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遊ゴシック Light"/>
        <a:font script="Hang" typeface="맑은 고딕"/>
        <a:font script="Hans" typeface="等線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遊明朝"/>
        <a:font script="Hang" typeface="맑은 고딕"/>
        <a:font script="Hans" typeface="等線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08B48B-FC0F-40A9-9341-8E6540CE5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gold,Ingrid K</dc:creator>
  <cp:keywords/>
  <dc:description/>
  <cp:lastModifiedBy>Arne Weigold</cp:lastModifiedBy>
  <cp:revision>13</cp:revision>
  <cp:lastPrinted>2021-04-25T18:50:00Z</cp:lastPrinted>
  <dcterms:created xsi:type="dcterms:W3CDTF">2022-03-10T20:48:00Z</dcterms:created>
  <dcterms:modified xsi:type="dcterms:W3CDTF">2023-06-01T01:37:00Z</dcterms:modified>
</cp:coreProperties>
</file>